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5CA2E4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bookmarkStart w:id="0" w:name="_GoBack"/>
      <w:bookmarkEnd w:id="0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UpGrad - Point of View from a </w:t>
      </w: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real Data Scientist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on a Data Science course.</w:t>
      </w:r>
    </w:p>
    <w:p w14:paraId="22E1F5F9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I have finished my PGD from IIIT Bangalore from UpGrad and am almost done with my MSc in Data Science from Liverpool John Moores University. For a working professional, there are a few things that come to mind that I can help answer.</w:t>
      </w:r>
    </w:p>
    <w:p w14:paraId="51A60F92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The short answer:</w:t>
      </w:r>
    </w:p>
    <w:p w14:paraId="6AB04421" w14:textId="3C514AE4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The course was great and helped me do better at my current </w:t>
      </w:r>
      <w:r w:rsidR="00F64E4F"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job and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</w:t>
      </w:r>
      <w:r w:rsidR="00F64E4F"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opened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new opportunities in the Data Science Market for me.</w:t>
      </w:r>
    </w:p>
    <w:p w14:paraId="07329C01" w14:textId="0218233C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If you would like to connect with me to know more, feel free to reach out to me on </w:t>
      </w:r>
      <w:r w:rsidR="00F64E4F"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LinkedIn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here: </w:t>
      </w:r>
      <w:hyperlink r:id="rId5" w:history="1">
        <w:r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https://www.linkedin.com/in/anishmahapatra/</w:t>
        </w:r>
      </w:hyperlink>
    </w:p>
    <w:p w14:paraId="3B978910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The longer answer:</w:t>
      </w:r>
    </w:p>
    <w:p w14:paraId="3F71F537" w14:textId="77777777" w:rsidR="006437E2" w:rsidRPr="006437E2" w:rsidRDefault="006437E2" w:rsidP="006437E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Best course out there for upskilling?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Yes. The best way to judge a system is to ask someone who has done it to assess it. My pattern of the search to find the right way to upskill was the following:</w:t>
      </w:r>
    </w:p>
    <w:p w14:paraId="11D926FC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demy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paid courses for ₹400 or so)</w:t>
      </w:r>
    </w:p>
    <w:p w14:paraId="52B94984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dacity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Nanodegree - ₹25k)</w:t>
      </w:r>
    </w:p>
    <w:p w14:paraId="29464118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Coursera Subscription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₹3k - ₹4k per month)</w:t>
      </w:r>
    </w:p>
    <w:p w14:paraId="073BFE07" w14:textId="77777777" w:rsidR="006437E2" w:rsidRPr="006437E2" w:rsidRDefault="006437E2" w:rsidP="006437E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pGrad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(</w:t>
      </w:r>
      <w:hyperlink r:id="rId6" w:history="1">
        <w:r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Ask me</w:t>
        </w:r>
      </w:hyperlink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)</w:t>
      </w:r>
    </w:p>
    <w:p w14:paraId="238D10E3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Here, there are three main competitors for upskilling that I considered - Great Learning, </w:t>
      </w:r>
      <w:proofErr w:type="spell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UpGrad</w:t>
      </w:r>
      <w:proofErr w:type="spell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&amp; Bits </w:t>
      </w:r>
      <w:proofErr w:type="spellStart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Pilani</w:t>
      </w:r>
      <w:proofErr w:type="spellEnd"/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MTech. post all of the research and talking to alumni, UpGrad was the best option</w:t>
      </w:r>
    </w:p>
    <w:p w14:paraId="75CD8CBC" w14:textId="77777777" w:rsidR="006437E2" w:rsidRPr="006437E2" w:rsidRDefault="006437E2" w:rsidP="006437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Value of the degree (Local/Global)?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certification is accepted by Canada &amp; Visa agencies and adds points to your application for your Canada PR. If a Visa agency takes it, it is a global degree.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  <w:t>Post your MSc with UpGrad; you can go ahead and pursue your PhD as well. The course is legitimate and universally accepted in every situation that would welcome a degree from the UK.</w:t>
      </w:r>
    </w:p>
    <w:p w14:paraId="699CF1F2" w14:textId="77777777" w:rsidR="006437E2" w:rsidRPr="006437E2" w:rsidRDefault="006437E2" w:rsidP="006437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Is there any better learning than a YouTube video?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quality of production with UpGrad is high. Like, not like hmm... it's nice. By high, I mean that is where most of the effort has gone.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  <w:t>The course is top-notch. As a Senior Data Scientist myself, I can tell you the modules that were taught were not only industry-relevant but more application-based than theory. Relevant pointers:</w:t>
      </w:r>
    </w:p>
    <w:p w14:paraId="44FAAF40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eachers are from the industry (ex or current) from great companies such as Flipkart, Myntra, American Express etc.</w:t>
      </w:r>
    </w:p>
    <w:p w14:paraId="6021F806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Professors from IIIT Bangalore are stalwarts of the industry who decided to teach post-retirement</w:t>
      </w:r>
    </w:p>
    <w:p w14:paraId="1234ECDA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lastRenderedPageBreak/>
        <w:t>The modules are on the web platform as well as on a wonderful downloadable app. You cannot scrub through the videos; you have to watch it at least once with a maximum possible speed of 1.5x before you can skip.</w:t>
      </w:r>
    </w:p>
    <w:p w14:paraId="136F258A" w14:textId="77777777" w:rsidR="006437E2" w:rsidRPr="006437E2" w:rsidRDefault="006437E2" w:rsidP="006437E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Each page has ungraded MCQs or coding questions, which you have to finish along with the videos to move to the next page.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br/>
        <w:t>As unappealing as this might sound, it forced me to learn. The course changed the way I look at education. I joined the program for a degree and ended up having the best learning of my life.</w:t>
      </w:r>
    </w:p>
    <w:p w14:paraId="29FFD768" w14:textId="77777777" w:rsidR="006437E2" w:rsidRPr="006437E2" w:rsidRDefault="006437E2" w:rsidP="006437E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 xml:space="preserve">Can I do a full-time job and the course? 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Yes. For the first time in your life, you are looking to do something for yourself. Since this is a decision not made by society, consider this an investment to find yourself.</w:t>
      </w:r>
    </w:p>
    <w:p w14:paraId="56F77411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My confidence in myself and my skills grew ten-fold.</w:t>
      </w:r>
    </w:p>
    <w:p w14:paraId="6E2C8E5C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Completely worth the investment.</w:t>
      </w:r>
    </w:p>
    <w:p w14:paraId="3E5E45A0" w14:textId="77777777" w:rsidR="006437E2" w:rsidRPr="006437E2" w:rsidRDefault="006437E2" w:rsidP="006437E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Final Question: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</w:t>
      </w:r>
      <w:r w:rsidRPr="006437E2">
        <w:rPr>
          <w:rFonts w:ascii="Times New Roman" w:eastAsia="Times New Roman" w:hAnsi="Times New Roman" w:cs="Times New Roman"/>
          <w:b/>
          <w:bCs/>
          <w:noProof w:val="0"/>
          <w:sz w:val="24"/>
          <w:szCs w:val="24"/>
          <w:lang w:val="en-US"/>
        </w:rPr>
        <w:t>Is it worth it?</w:t>
      </w: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 Maybe. I have explored the short term benefits, and they are worth it to me. The long-term benefits are to be assessed. In my head, as CXO or VP in the future, it would be nice to be labelled an MSc graduate rather than a BTech or BCom, so definitely.</w:t>
      </w:r>
    </w:p>
    <w:p w14:paraId="41A1DBAC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The way I see it, if you were to fail a year in undergrad, for the cost of one year of education, you can get a PGD and a Master's. That has my stamp of approval.</w:t>
      </w:r>
    </w:p>
    <w:p w14:paraId="7975396F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If you have any more questions, you can reach out to me personally on LinkedIn. I will help you out to the best of my abilities. I get a lot of requests - please do add a note to your LinkedIn request that starts with Quora Request for UpGrad.</w:t>
      </w:r>
    </w:p>
    <w:p w14:paraId="2129635E" w14:textId="77777777" w:rsidR="006437E2" w:rsidRPr="006437E2" w:rsidRDefault="006437E2" w:rsidP="006437E2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Never take diet advice from a fat person.</w:t>
      </w:r>
    </w:p>
    <w:p w14:paraId="4BD5D35B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>Check my LinkedIn to understand if I am fit to tell you about Data Science</w:t>
      </w:r>
    </w:p>
    <w:p w14:paraId="651A2B77" w14:textId="77777777" w:rsidR="006437E2" w:rsidRPr="006437E2" w:rsidRDefault="00E957EB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hyperlink r:id="rId7" w:history="1">
        <w:r w:rsidR="006437E2"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https://www.linkedin.com/in/anishmahapatra/</w:t>
        </w:r>
      </w:hyperlink>
    </w:p>
    <w:p w14:paraId="3802532A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If you are lazy or in a hurry: Email - </w:t>
      </w:r>
      <w:hyperlink r:id="rId8" w:history="1">
        <w:r w:rsidRPr="006437E2">
          <w:rPr>
            <w:rFonts w:ascii="Times New Roman" w:eastAsia="Times New Roman" w:hAnsi="Times New Roman" w:cs="Times New Roman"/>
            <w:noProof w:val="0"/>
            <w:color w:val="0000FF"/>
            <w:sz w:val="24"/>
            <w:szCs w:val="24"/>
            <w:u w:val="single"/>
            <w:lang w:val="en-US"/>
          </w:rPr>
          <w:t>anishmahapatra01@gmail.com</w:t>
        </w:r>
      </w:hyperlink>
    </w:p>
    <w:p w14:paraId="4C3D516B" w14:textId="77777777" w:rsidR="006437E2" w:rsidRPr="006437E2" w:rsidRDefault="006437E2" w:rsidP="006437E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</w:pPr>
      <w:r w:rsidRPr="006437E2">
        <w:rPr>
          <w:rFonts w:ascii="Times New Roman" w:eastAsia="Times New Roman" w:hAnsi="Times New Roman" w:cs="Times New Roman"/>
          <w:noProof w:val="0"/>
          <w:sz w:val="24"/>
          <w:szCs w:val="24"/>
          <w:lang w:val="en-US"/>
        </w:rPr>
        <w:t xml:space="preserve">PS - </w:t>
      </w: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 xml:space="preserve">UpGrad has a </w:t>
      </w:r>
      <w:r w:rsidRPr="006437E2">
        <w:rPr>
          <w:rFonts w:ascii="Times New Roman" w:eastAsia="Times New Roman" w:hAnsi="Times New Roman" w:cs="Times New Roman"/>
          <w:b/>
          <w:bCs/>
          <w:i/>
          <w:iCs/>
          <w:noProof w:val="0"/>
          <w:sz w:val="24"/>
          <w:szCs w:val="24"/>
          <w:lang w:val="en-US"/>
        </w:rPr>
        <w:t xml:space="preserve">referral program </w:t>
      </w:r>
      <w:r w:rsidRPr="006437E2">
        <w:rPr>
          <w:rFonts w:ascii="Times New Roman" w:eastAsia="Times New Roman" w:hAnsi="Times New Roman" w:cs="Times New Roman"/>
          <w:i/>
          <w:iCs/>
          <w:noProof w:val="0"/>
          <w:sz w:val="24"/>
          <w:szCs w:val="24"/>
          <w:lang w:val="en-US"/>
        </w:rPr>
        <w:t>that can help you get a substantial discount. If you are interested in knowing more about the course from a real data scientist's opinion, please feel free to ping me.</w:t>
      </w:r>
    </w:p>
    <w:p w14:paraId="67694392" w14:textId="77777777" w:rsidR="002E79D6" w:rsidRDefault="00E957EB"/>
    <w:sectPr w:rsidR="002E79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27BF1"/>
    <w:multiLevelType w:val="multilevel"/>
    <w:tmpl w:val="659EF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1B86BED"/>
    <w:multiLevelType w:val="multilevel"/>
    <w:tmpl w:val="5A68E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46633F2"/>
    <w:multiLevelType w:val="multilevel"/>
    <w:tmpl w:val="048A7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0NrE0NrI0NjA0tTBU0lEKTi0uzszPAykwqgUAc65NtSwAAAA="/>
  </w:docVars>
  <w:rsids>
    <w:rsidRoot w:val="006437E2"/>
    <w:rsid w:val="004A2F0F"/>
    <w:rsid w:val="006437E2"/>
    <w:rsid w:val="0066736B"/>
    <w:rsid w:val="008B7C19"/>
    <w:rsid w:val="00BD1F71"/>
    <w:rsid w:val="00E472E2"/>
    <w:rsid w:val="00E957EB"/>
    <w:rsid w:val="00F0262E"/>
    <w:rsid w:val="00F64E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19C04"/>
  <w15:chartTrackingRefBased/>
  <w15:docId w15:val="{EEED6617-55BB-44A1-B6E3-AD8D6C23CC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noProof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437E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6437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7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1249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ishmahapatra01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anishmahapatra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nishmahapatra/" TargetMode="External"/><Relationship Id="rId5" Type="http://schemas.openxmlformats.org/officeDocument/2006/relationships/hyperlink" Target="https://www.linkedin.com/in/anishmahapatra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41</Words>
  <Characters>365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2</cp:revision>
  <dcterms:created xsi:type="dcterms:W3CDTF">2021-04-26T09:51:00Z</dcterms:created>
  <dcterms:modified xsi:type="dcterms:W3CDTF">2021-04-26T09:51:00Z</dcterms:modified>
</cp:coreProperties>
</file>